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7CF82" w14:textId="79FA7D4A" w:rsidR="00C25D3A" w:rsidRPr="00A37AE3" w:rsidRDefault="0070466A" w:rsidP="00A37AE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198A47" wp14:editId="7DB58584">
            <wp:extent cx="2286000" cy="91440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030" cy="9180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8A32B4" w14:textId="77777777" w:rsidR="00B73A23" w:rsidRPr="00A37AE3" w:rsidRDefault="00B73A23" w:rsidP="00A37AE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ECF52F" w14:textId="77777777" w:rsidR="00A3410F" w:rsidRPr="00A3410F" w:rsidRDefault="00A3410F" w:rsidP="00A341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10F">
        <w:rPr>
          <w:rFonts w:ascii="Times New Roman" w:hAnsi="Times New Roman" w:cs="Times New Roman"/>
          <w:b/>
          <w:sz w:val="24"/>
          <w:szCs w:val="24"/>
        </w:rPr>
        <w:t>SİVAS BİLİM VE TEKNOLOJİ ÜNİVERSİTESİ</w:t>
      </w:r>
    </w:p>
    <w:p w14:paraId="2A63A564" w14:textId="5D86EF21" w:rsidR="00CF701D" w:rsidRDefault="00A3410F" w:rsidP="00A3410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410F">
        <w:rPr>
          <w:rFonts w:ascii="Times New Roman" w:hAnsi="Times New Roman" w:cs="Times New Roman"/>
          <w:b/>
          <w:sz w:val="24"/>
          <w:szCs w:val="24"/>
        </w:rPr>
        <w:t>LİSANSÜSTÜ EĞİTİM ENSTİTÜSÜ</w:t>
      </w:r>
    </w:p>
    <w:p w14:paraId="22C82731" w14:textId="0A2A60EA" w:rsidR="00C25D3A" w:rsidRDefault="004F176C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Style w:val="Stil3"/>
          </w:rPr>
          <w:id w:val="-660080634"/>
          <w:placeholder>
            <w:docPart w:val="B1B6C50003A74C35BA0014446D6C5829"/>
          </w:placeholder>
          <w:showingPlcHdr/>
          <w15:color w:val="000000"/>
          <w:comboBox>
            <w:listItem w:value="Bir öğe seçin."/>
            <w:listItem w:displayText="BİTKİSEL ÜRETİM VE TEKNOLOJİLERİ" w:value="BİTKİSEL ÜRETİM VE TEKNOLOJİLERİ"/>
            <w:listItem w:displayText="ELEKTRİK-ELEKTRONİK MÜHENDİSLİĞİ" w:value="ELEKTRİK-ELEKTRONİK MÜHENDİSLİĞİ"/>
            <w:listItem w:displayText="SAVUNMA TEKNOLOJİLERİ" w:value="SAVUNMA TEKNOLOJİLERİ"/>
            <w:listItem w:displayText="TARIM BİLİMLERİ" w:value="TARIM BİLİMLERİ"/>
          </w:comboBox>
        </w:sdtPr>
        <w:sdtEndPr>
          <w:rPr>
            <w:rStyle w:val="Stil3"/>
          </w:rPr>
        </w:sdtEndPr>
        <w:sdtContent>
          <w:r w:rsidR="007C5EF4" w:rsidRPr="00B973DD">
            <w:rPr>
              <w:rStyle w:val="YerTutucuMetni"/>
            </w:rPr>
            <w:t>Bir öğe seçin.</w:t>
          </w:r>
        </w:sdtContent>
      </w:sdt>
      <w:r w:rsidR="001B57A6" w:rsidRPr="00A37AE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5D3A" w:rsidRPr="00A37AE3">
        <w:rPr>
          <w:rFonts w:ascii="Times New Roman" w:hAnsi="Times New Roman" w:cs="Times New Roman"/>
          <w:b/>
          <w:sz w:val="24"/>
          <w:szCs w:val="24"/>
        </w:rPr>
        <w:t>ANABİLİMDALI</w:t>
      </w:r>
    </w:p>
    <w:p w14:paraId="502B03C4" w14:textId="77777777" w:rsidR="00CF701D" w:rsidRPr="00A37AE3" w:rsidRDefault="00CF701D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E78389" w14:textId="0304A1D7" w:rsidR="00CF701D" w:rsidRPr="00A37AE3" w:rsidRDefault="006A41D2" w:rsidP="00CF701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MİNER DERSİ RAPORU</w:t>
      </w:r>
    </w:p>
    <w:p w14:paraId="739449C1" w14:textId="77777777" w:rsidR="00C25D3A" w:rsidRPr="00A37AE3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DE71D8" w14:textId="29098C0B" w:rsidR="00C25D3A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005170" w14:textId="3F412182" w:rsidR="0034081F" w:rsidRDefault="0034081F" w:rsidP="0070466A">
      <w:pPr>
        <w:rPr>
          <w:rFonts w:ascii="Times New Roman" w:hAnsi="Times New Roman" w:cs="Times New Roman"/>
          <w:b/>
          <w:sz w:val="24"/>
          <w:szCs w:val="24"/>
        </w:rPr>
      </w:pPr>
    </w:p>
    <w:p w14:paraId="40AF60C0" w14:textId="77777777" w:rsidR="0034081F" w:rsidRPr="00A37AE3" w:rsidRDefault="0034081F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C22157" w14:textId="63DEEEE3" w:rsidR="00C25D3A" w:rsidRPr="00A37AE3" w:rsidRDefault="00CF701D" w:rsidP="00A37AE3">
      <w:pPr>
        <w:jc w:val="center"/>
        <w:rPr>
          <w:rFonts w:ascii="Times New Roman" w:hAnsi="Times New Roman" w:cs="Times New Roman"/>
          <w:b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sz w:val="24"/>
          <w:szCs w:val="24"/>
          <w:shd w:val="clear" w:color="auto" w:fill="FDFDFD"/>
        </w:rPr>
        <w:t>ÇALIŞMANIN BAŞLIĞI</w:t>
      </w:r>
    </w:p>
    <w:p w14:paraId="4C85F772" w14:textId="231F8E80" w:rsidR="00A3009F" w:rsidRDefault="00A3009F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AA9BCB" w14:textId="082785AE" w:rsidR="0034081F" w:rsidRDefault="0034081F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72BF62" w14:textId="77777777" w:rsidR="00B73A23" w:rsidRPr="00A37AE3" w:rsidRDefault="00B73A23" w:rsidP="0070466A">
      <w:pPr>
        <w:rPr>
          <w:rFonts w:ascii="Times New Roman" w:hAnsi="Times New Roman" w:cs="Times New Roman"/>
          <w:b/>
          <w:sz w:val="24"/>
          <w:szCs w:val="24"/>
        </w:rPr>
      </w:pPr>
    </w:p>
    <w:p w14:paraId="0E977286" w14:textId="148B7255" w:rsidR="00CF701D" w:rsidRDefault="00CF701D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ĞRENCİ</w:t>
      </w:r>
      <w:r w:rsidR="0070466A">
        <w:rPr>
          <w:rFonts w:ascii="Times New Roman" w:hAnsi="Times New Roman" w:cs="Times New Roman"/>
          <w:b/>
          <w:sz w:val="24"/>
          <w:szCs w:val="24"/>
        </w:rPr>
        <w:t xml:space="preserve"> AD SOYAD</w:t>
      </w:r>
    </w:p>
    <w:p w14:paraId="2F24ECD1" w14:textId="5A738047" w:rsidR="00C25D3A" w:rsidRPr="00A37AE3" w:rsidRDefault="00CF701D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UMARA</w:t>
      </w:r>
    </w:p>
    <w:p w14:paraId="369DDC14" w14:textId="77777777" w:rsidR="00C25D3A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A83438B" w14:textId="77777777" w:rsidR="00B73A23" w:rsidRPr="00A37AE3" w:rsidRDefault="00B73A23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C3143F" w14:textId="77777777" w:rsidR="00C25D3A" w:rsidRPr="00A37AE3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1EA645" w14:textId="4F09E9A5" w:rsidR="00241EF7" w:rsidRDefault="006F7EF4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7AE3">
        <w:rPr>
          <w:rFonts w:ascii="Times New Roman" w:hAnsi="Times New Roman" w:cs="Times New Roman"/>
          <w:b/>
          <w:sz w:val="24"/>
          <w:szCs w:val="24"/>
        </w:rPr>
        <w:t>DANIŞMAN</w:t>
      </w:r>
    </w:p>
    <w:p w14:paraId="5EEC8C2D" w14:textId="7404D2FA" w:rsidR="00C25D3A" w:rsidRDefault="0070466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NVANI ADI SOYADI</w:t>
      </w:r>
    </w:p>
    <w:p w14:paraId="6B78AE56" w14:textId="34DF89E6" w:rsidR="00C25D3A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BA13B1" w14:textId="77777777" w:rsidR="00CF701D" w:rsidRPr="00A37AE3" w:rsidRDefault="00CF701D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C51028" w14:textId="77777777" w:rsidR="00B73A23" w:rsidRPr="00A37AE3" w:rsidRDefault="00B73A23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098C33" w14:textId="77777777" w:rsidR="00C25D3A" w:rsidRPr="00A37AE3" w:rsidRDefault="00C25D3A" w:rsidP="00A37AE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37AE3">
        <w:rPr>
          <w:rFonts w:ascii="Times New Roman" w:hAnsi="Times New Roman" w:cs="Times New Roman"/>
          <w:b/>
          <w:sz w:val="24"/>
          <w:szCs w:val="24"/>
        </w:rPr>
        <w:t>SİVAS</w:t>
      </w:r>
    </w:p>
    <w:p w14:paraId="179B818E" w14:textId="1646E408" w:rsidR="00482135" w:rsidRDefault="00B73A23" w:rsidP="004821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</w:t>
      </w:r>
      <w:r w:rsidR="0050798A">
        <w:rPr>
          <w:rFonts w:ascii="Times New Roman" w:hAnsi="Times New Roman" w:cs="Times New Roman"/>
          <w:b/>
          <w:sz w:val="24"/>
          <w:szCs w:val="24"/>
        </w:rPr>
        <w:t>3</w:t>
      </w:r>
    </w:p>
    <w:p w14:paraId="38A6B390" w14:textId="77777777" w:rsidR="00842066" w:rsidRDefault="00842066" w:rsidP="00482135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42758F9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DA59DFE" w14:textId="77777777" w:rsidR="00482135" w:rsidRPr="00482135" w:rsidRDefault="00482135" w:rsidP="00482135">
      <w:pPr>
        <w:pStyle w:val="AralkYok"/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ETİK BEYAN</w:t>
      </w:r>
    </w:p>
    <w:p w14:paraId="55AB22FE" w14:textId="77777777" w:rsidR="00482135" w:rsidRP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5AA993D" w14:textId="6B655B58" w:rsidR="00482135" w:rsidRP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Sivas Bilim ve Teknoloji Üniversitesi Lisansüstü Eğitim Enstitüsü Tez Yazım Kurallarına uygun olarak hazırladığım bu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eminer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çalışmasında;</w:t>
      </w:r>
    </w:p>
    <w:p w14:paraId="03F4E786" w14:textId="44B49350" w:rsidR="00482135" w:rsidRP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>•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eminer çalışması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içinde sunduğum verileri, bilgileri ve dokümanları akademik ve etik kurallar çerçevesinde elde ettiğimi,</w:t>
      </w:r>
    </w:p>
    <w:p w14:paraId="6562A883" w14:textId="77777777" w:rsidR="00482135" w:rsidRP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>•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>Tüm bilgi, belge, değerlendirme ve sonuçları bilimsel etik ve ahlak kurallarına uygun olarak sunduğumu,</w:t>
      </w:r>
    </w:p>
    <w:p w14:paraId="14E7A992" w14:textId="149D7DB1" w:rsidR="00482135" w:rsidRP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>•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>Seminer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çalışmasında yararlandığım eserlerin tümüne uygun atıfta bulunarak kaynak gösterdiğimi,</w:t>
      </w:r>
    </w:p>
    <w:p w14:paraId="16E7E3EF" w14:textId="77777777" w:rsid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>•</w:t>
      </w:r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 xml:space="preserve">Kullanılan verilerde herhangi bir değişiklik yapmadığımı, </w:t>
      </w:r>
    </w:p>
    <w:p w14:paraId="1521B284" w14:textId="08574467" w:rsidR="00482135" w:rsidRDefault="00482135" w:rsidP="00482135">
      <w:pPr>
        <w:pStyle w:val="AralkYok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proofErr w:type="gramStart"/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>bildirir</w:t>
      </w:r>
      <w:proofErr w:type="gramEnd"/>
      <w:r w:rsidRPr="00482135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, aksi bir durumda aleyhime doğabilecek tüm hak kayıplarını kabullendiğimi beyan ederim.  </w:t>
      </w:r>
    </w:p>
    <w:p w14:paraId="11EA7205" w14:textId="117081D3" w:rsidR="00482135" w:rsidRDefault="00482135" w:rsidP="00482135">
      <w:pPr>
        <w:pStyle w:val="AralkYok"/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DD8E583" w14:textId="77777777" w:rsidR="00482135" w:rsidRDefault="00482135" w:rsidP="00482135">
      <w:pPr>
        <w:widowControl w:val="0"/>
        <w:autoSpaceDE w:val="0"/>
        <w:autoSpaceDN w:val="0"/>
        <w:adjustRightInd w:val="0"/>
        <w:jc w:val="right"/>
        <w:rPr>
          <w:rFonts w:cs="Times New Roman"/>
          <w:spacing w:val="1"/>
        </w:rPr>
      </w:pPr>
      <w:r>
        <w:rPr>
          <w:rFonts w:cs="Times New Roman"/>
          <w:spacing w:val="1"/>
        </w:rPr>
        <w:t>……</w:t>
      </w:r>
      <w:r w:rsidRPr="00F83DF5">
        <w:rPr>
          <w:rFonts w:cs="Times New Roman"/>
          <w:spacing w:val="1"/>
        </w:rPr>
        <w:t>..</w:t>
      </w:r>
    </w:p>
    <w:p w14:paraId="44E9ADED" w14:textId="77777777" w:rsidR="00482135" w:rsidRPr="00F83DF5" w:rsidRDefault="00482135" w:rsidP="00482135">
      <w:pPr>
        <w:widowControl w:val="0"/>
        <w:autoSpaceDE w:val="0"/>
        <w:autoSpaceDN w:val="0"/>
        <w:adjustRightInd w:val="0"/>
        <w:jc w:val="right"/>
        <w:rPr>
          <w:rFonts w:cs="Times New Roman"/>
        </w:rPr>
      </w:pPr>
      <w:r>
        <w:rPr>
          <w:rFonts w:cs="Times New Roman"/>
        </w:rPr>
        <w:t>Öğrenci Ad SOYAD</w:t>
      </w:r>
    </w:p>
    <w:sdt>
      <w:sdtPr>
        <w:rPr>
          <w:rFonts w:cs="Times New Roman"/>
        </w:rPr>
        <w:id w:val="1727873033"/>
        <w:placeholder>
          <w:docPart w:val="9C12B62067AB4A8B996085EF32D8C494"/>
        </w:placeholder>
        <w:showingPlcHdr/>
        <w:dataBinding w:prefixMappings="xmlns:ns0='GAZI-FBE-V1' " w:xpath="/ns0:XMLNode[1]/ns0:SavunmaTarihi[1]" w:storeItemID="{335282AA-7766-43E8-BACC-55E406F0C9CC}"/>
        <w:date w:fullDate="2021-03-19T00:00:00Z">
          <w:dateFormat w:val="dd/MM/yyyy"/>
          <w:lid w:val="tr-TR"/>
          <w:storeMappedDataAs w:val="dateTime"/>
          <w:calendar w:val="gregorian"/>
        </w:date>
      </w:sdtPr>
      <w:sdtEndPr/>
      <w:sdtContent>
        <w:p w14:paraId="31323BE7" w14:textId="4F8AD264" w:rsidR="00482135" w:rsidRDefault="00482135" w:rsidP="00482135">
          <w:pPr>
            <w:pStyle w:val="AralkYok"/>
            <w:spacing w:line="360" w:lineRule="auto"/>
            <w:jc w:val="right"/>
            <w:rPr>
              <w:rFonts w:ascii="Times New Roman" w:eastAsia="Times New Roman" w:hAnsi="Times New Roman" w:cs="Times New Roman"/>
              <w:sz w:val="24"/>
              <w:szCs w:val="24"/>
              <w:lang w:eastAsia="tr-TR"/>
            </w:rPr>
          </w:pPr>
          <w:r w:rsidRPr="00402518">
            <w:rPr>
              <w:rFonts w:cs="Times New Roman"/>
            </w:rPr>
            <w:t>[</w:t>
          </w:r>
          <w:r w:rsidRPr="00402518">
            <w:rPr>
              <w:rStyle w:val="YerTutucuMetni"/>
            </w:rPr>
            <w:t>Tarih]</w:t>
          </w:r>
        </w:p>
      </w:sdtContent>
    </w:sdt>
    <w:p w14:paraId="3E7F5B46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783ACE8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1ECF25B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5B02BC6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4D03239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7E9F081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16E8E70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8F982B8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740DEEF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1006C18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1F54922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12342226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21D7B35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099DBD6E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D33DC72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3B085F8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0263210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524387C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4B1B0DA6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37F0C4D1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714A3464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001F9B2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2F0CEBB9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5EA05288" w14:textId="77777777" w:rsidR="00482135" w:rsidRDefault="00482135" w:rsidP="00CF701D">
      <w:pPr>
        <w:pStyle w:val="AralkYok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14:paraId="6B0F2712" w14:textId="050E1A08" w:rsidR="00D16E47" w:rsidRDefault="00FC566F" w:rsidP="00FC566F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 w:rsidRPr="00FC566F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FDCE8B" wp14:editId="1DC5953B">
                <wp:simplePos x="0" y="0"/>
                <wp:positionH relativeFrom="column">
                  <wp:posOffset>233680</wp:posOffset>
                </wp:positionH>
                <wp:positionV relativeFrom="paragraph">
                  <wp:posOffset>338455</wp:posOffset>
                </wp:positionV>
                <wp:extent cx="5229225" cy="1404620"/>
                <wp:effectExtent l="0" t="0" r="28575" b="2159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4292B" w14:textId="2A55E9B4" w:rsidR="00FC566F" w:rsidRPr="007601BF" w:rsidRDefault="00FC566F" w:rsidP="00360E29">
                            <w:pPr>
                              <w:pStyle w:val="AralkYok"/>
                              <w:shd w:val="clear" w:color="auto" w:fill="E2EFD9" w:themeFill="accent6" w:themeFillTint="33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</w:pPr>
                            <w:r w:rsidRPr="007601BF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  <w:t xml:space="preserve">Gerçekleştirdiğiniz seminer sunumunu, aşağıdaki başlıklara cevap verir nitelikte ve bağlantıda yer alan tez yazım kılavuzunu da dikkate alacak şekilde doldurarak </w:t>
                            </w:r>
                            <w:r w:rsidR="006A41D2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  <w:t>Enstitüye</w:t>
                            </w:r>
                            <w:r w:rsidRPr="007601BF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  <w:t xml:space="preserve"> (</w:t>
                            </w:r>
                            <w:hyperlink r:id="rId9" w:history="1">
                              <w:r w:rsidR="006A41D2" w:rsidRPr="00C329A5">
                                <w:rPr>
                                  <w:rStyle w:val="Kpr"/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tr-TR"/>
                                </w:rPr>
                                <w:t>enstitu@sivas.edu.tr</w:t>
                              </w:r>
                            </w:hyperlink>
                            <w:r w:rsidRPr="007601BF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  <w:t>) e-posta atınız.</w:t>
                            </w:r>
                          </w:p>
                          <w:p w14:paraId="0E2C5939" w14:textId="77777777" w:rsidR="00FC566F" w:rsidRPr="007601BF" w:rsidRDefault="00FC566F" w:rsidP="00360E29">
                            <w:pPr>
                              <w:pStyle w:val="AralkYok"/>
                              <w:shd w:val="clear" w:color="auto" w:fill="E2EFD9" w:themeFill="accent6" w:themeFillTint="33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</w:pPr>
                          </w:p>
                          <w:p w14:paraId="5667AA2F" w14:textId="77777777" w:rsidR="00FC566F" w:rsidRPr="007601BF" w:rsidRDefault="004F176C" w:rsidP="00360E29">
                            <w:pPr>
                              <w:pStyle w:val="AralkYok"/>
                              <w:shd w:val="clear" w:color="auto" w:fill="E2EFD9" w:themeFill="accent6" w:themeFillTint="33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</w:pPr>
                            <w:hyperlink r:id="rId10" w:history="1">
                              <w:r w:rsidR="00FC566F" w:rsidRPr="007601BF">
                                <w:rPr>
                                  <w:rStyle w:val="Kpr"/>
                                  <w:rFonts w:ascii="Times New Roman" w:eastAsia="Times New Roman" w:hAnsi="Times New Roman" w:cs="Times New Roman"/>
                                  <w:sz w:val="24"/>
                                  <w:szCs w:val="24"/>
                                  <w:lang w:eastAsia="tr-TR"/>
                                </w:rPr>
                                <w:t>https://lee.sivas.edu.tr/tez-yazim-kilavuzu</w:t>
                              </w:r>
                            </w:hyperlink>
                          </w:p>
                          <w:p w14:paraId="1E52CC36" w14:textId="77777777" w:rsidR="00FC566F" w:rsidRPr="007601BF" w:rsidRDefault="00FC566F" w:rsidP="00360E29">
                            <w:pPr>
                              <w:pStyle w:val="AralkYok"/>
                              <w:shd w:val="clear" w:color="auto" w:fill="E2EFD9" w:themeFill="accent6" w:themeFillTint="33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tr-TR"/>
                              </w:rPr>
                            </w:pPr>
                          </w:p>
                          <w:p w14:paraId="697101C4" w14:textId="3CF36593" w:rsidR="00FC566F" w:rsidRDefault="00360E29" w:rsidP="00A85641">
                            <w:pPr>
                              <w:pStyle w:val="AralkYok"/>
                              <w:shd w:val="clear" w:color="auto" w:fill="E2EFD9" w:themeFill="accent6" w:themeFillTint="33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</w:pPr>
                            <w:r w:rsidRPr="00A85641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 xml:space="preserve">Semineriniz içerisinde yer alacak ana ve alt başlıkları </w:t>
                            </w:r>
                            <w:r w:rsidR="00FC566F" w:rsidRPr="00A85641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 xml:space="preserve">seminerinizin kapsamına göre </w:t>
                            </w:r>
                            <w:r w:rsidR="00F343B9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>düzenleyebilirsiniz</w:t>
                            </w:r>
                            <w:r w:rsidR="00FC566F" w:rsidRPr="00A85641"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>.</w:t>
                            </w:r>
                          </w:p>
                          <w:p w14:paraId="34B0E8A3" w14:textId="1B2CF0A3" w:rsidR="00FC566F" w:rsidRDefault="006A41D2" w:rsidP="006A41D2">
                            <w:pPr>
                              <w:pStyle w:val="AralkYok"/>
                              <w:shd w:val="clear" w:color="auto" w:fill="E2EFD9" w:themeFill="accent6" w:themeFillTint="33"/>
                              <w:jc w:val="cente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>Seminer raporunuzu hazırladıktan sonra çıktı alırken bu alan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imes New Roman" w:eastAsia="Times New Roman" w:hAnsi="Times New Roman" w:cs="Times New Roman"/>
                                <w:color w:val="FF0000"/>
                                <w:sz w:val="24"/>
                                <w:szCs w:val="24"/>
                                <w:lang w:eastAsia="tr-TR"/>
                              </w:rPr>
                              <w:t>ı sil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FDCE8B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18.4pt;margin-top:26.65pt;width:411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">
                <v:textbox style="mso-fit-shape-to-text:t">
                  <w:txbxContent>
                    <w:p w14:paraId="6984292B" w14:textId="2A55E9B4" w:rsidR="00FC566F" w:rsidRPr="007601BF" w:rsidRDefault="00FC566F" w:rsidP="00360E29">
                      <w:pPr>
                        <w:pStyle w:val="AralkYok"/>
                        <w:shd w:val="clear" w:color="auto" w:fill="E2EFD9" w:themeFill="accent6" w:themeFillTint="33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</w:pPr>
                      <w:r w:rsidRPr="007601BF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  <w:t xml:space="preserve">Gerçekleştirdiğiniz seminer sunumunu, aşağıdaki başlıklara cevap verir nitelikte ve bağlantıda yer alan tez yazım kılavuzunu da dikkate alacak şekilde doldurarak </w:t>
                      </w:r>
                      <w:r w:rsidR="006A41D2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  <w:t>Enstitüye</w:t>
                      </w:r>
                      <w:r w:rsidRPr="007601BF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  <w:t xml:space="preserve"> (</w:t>
                      </w:r>
                      <w:hyperlink r:id="rId11" w:history="1">
                        <w:r w:rsidR="006A41D2" w:rsidRPr="00C329A5">
                          <w:rPr>
                            <w:rStyle w:val="Kpr"/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tr-TR"/>
                          </w:rPr>
                          <w:t>enstitu@sivas.edu.tr</w:t>
                        </w:r>
                      </w:hyperlink>
                      <w:r w:rsidRPr="007601BF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  <w:t>) e-posta atınız.</w:t>
                      </w:r>
                    </w:p>
                    <w:p w14:paraId="0E2C5939" w14:textId="77777777" w:rsidR="00FC566F" w:rsidRPr="007601BF" w:rsidRDefault="00FC566F" w:rsidP="00360E29">
                      <w:pPr>
                        <w:pStyle w:val="AralkYok"/>
                        <w:shd w:val="clear" w:color="auto" w:fill="E2EFD9" w:themeFill="accent6" w:themeFillTint="33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</w:pPr>
                    </w:p>
                    <w:p w14:paraId="5667AA2F" w14:textId="77777777" w:rsidR="00FC566F" w:rsidRPr="007601BF" w:rsidRDefault="004F176C" w:rsidP="00360E29">
                      <w:pPr>
                        <w:pStyle w:val="AralkYok"/>
                        <w:shd w:val="clear" w:color="auto" w:fill="E2EFD9" w:themeFill="accent6" w:themeFillTint="33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</w:pPr>
                      <w:hyperlink r:id="rId12" w:history="1">
                        <w:r w:rsidR="00FC566F" w:rsidRPr="007601BF">
                          <w:rPr>
                            <w:rStyle w:val="Kpr"/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tr-TR"/>
                          </w:rPr>
                          <w:t>https://lee.sivas.edu.tr/tez-yazim-kilavuzu</w:t>
                        </w:r>
                      </w:hyperlink>
                    </w:p>
                    <w:p w14:paraId="1E52CC36" w14:textId="77777777" w:rsidR="00FC566F" w:rsidRPr="007601BF" w:rsidRDefault="00FC566F" w:rsidP="00360E29">
                      <w:pPr>
                        <w:pStyle w:val="AralkYok"/>
                        <w:shd w:val="clear" w:color="auto" w:fill="E2EFD9" w:themeFill="accent6" w:themeFillTint="33"/>
                        <w:jc w:val="both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tr-TR"/>
                        </w:rPr>
                      </w:pPr>
                    </w:p>
                    <w:p w14:paraId="697101C4" w14:textId="3CF36593" w:rsidR="00FC566F" w:rsidRDefault="00360E29" w:rsidP="00A85641">
                      <w:pPr>
                        <w:pStyle w:val="AralkYok"/>
                        <w:shd w:val="clear" w:color="auto" w:fill="E2EFD9" w:themeFill="accent6" w:themeFillTint="33"/>
                        <w:jc w:val="center"/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</w:pPr>
                      <w:r w:rsidRPr="00A85641"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 xml:space="preserve">Semineriniz içerisinde yer alacak ana ve alt başlıkları </w:t>
                      </w:r>
                      <w:r w:rsidR="00FC566F" w:rsidRPr="00A85641"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 xml:space="preserve">seminerinizin kapsamına göre </w:t>
                      </w:r>
                      <w:r w:rsidR="00F343B9"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>düzenleyebilirsiniz</w:t>
                      </w:r>
                      <w:r w:rsidR="00FC566F" w:rsidRPr="00A85641"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>.</w:t>
                      </w:r>
                    </w:p>
                    <w:p w14:paraId="34B0E8A3" w14:textId="1B2CF0A3" w:rsidR="00FC566F" w:rsidRDefault="006A41D2" w:rsidP="006A41D2">
                      <w:pPr>
                        <w:pStyle w:val="AralkYok"/>
                        <w:shd w:val="clear" w:color="auto" w:fill="E2EFD9" w:themeFill="accent6" w:themeFillTint="33"/>
                        <w:jc w:val="cente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>Seminer raporunuzu hazırladıktan sonra çıktı alırken bu alan</w:t>
                      </w:r>
                      <w:bookmarkStart w:id="1" w:name="_GoBack"/>
                      <w:bookmarkEnd w:id="1"/>
                      <w:r>
                        <w:rPr>
                          <w:rFonts w:ascii="Times New Roman" w:eastAsia="Times New Roman" w:hAnsi="Times New Roman" w:cs="Times New Roman"/>
                          <w:color w:val="FF0000"/>
                          <w:sz w:val="24"/>
                          <w:szCs w:val="24"/>
                          <w:lang w:eastAsia="tr-TR"/>
                        </w:rPr>
                        <w:t>ı siliniz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165759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1972BC" w14:textId="2A6A1799" w:rsidR="00FC566F" w:rsidRPr="00360515" w:rsidRDefault="00FC566F" w:rsidP="00FC566F">
          <w:pPr>
            <w:pStyle w:val="TBal"/>
            <w:jc w:val="center"/>
            <w:rPr>
              <w:rFonts w:asciiTheme="majorBidi" w:hAnsiTheme="majorBidi"/>
              <w:b/>
              <w:bCs/>
              <w:color w:val="auto"/>
              <w:sz w:val="24"/>
              <w:szCs w:val="24"/>
            </w:rPr>
          </w:pPr>
          <w:r w:rsidRPr="00360515">
            <w:rPr>
              <w:rFonts w:asciiTheme="majorBidi" w:hAnsiTheme="majorBidi"/>
              <w:b/>
              <w:bCs/>
              <w:color w:val="auto"/>
              <w:sz w:val="24"/>
              <w:szCs w:val="24"/>
            </w:rPr>
            <w:t>İÇİNDEKİLER</w:t>
          </w:r>
        </w:p>
        <w:p w14:paraId="6D933C32" w14:textId="33045465" w:rsidR="00F31426" w:rsidRPr="00360515" w:rsidRDefault="00FC566F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r w:rsidRPr="00360515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360515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360515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134174582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ŞEKİL LİSTESİ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2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794DD0" w14:textId="02137242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3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TABLO LİSTESİ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3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CAB03F1" w14:textId="262F63DF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4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GİRİŞ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4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6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C33D85" w14:textId="15B5BAD3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5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NA BAŞLIK 1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5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1BF2A8" w14:textId="79DF3C37" w:rsidR="00F31426" w:rsidRPr="00360515" w:rsidRDefault="004F176C">
          <w:pPr>
            <w:pStyle w:val="T2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6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lt Başlık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6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38DA9E" w14:textId="6E4B9F5A" w:rsidR="00F31426" w:rsidRPr="00360515" w:rsidRDefault="004F176C">
          <w:pPr>
            <w:pStyle w:val="T2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7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lt Başlık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7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7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27B318" w14:textId="5D642C2B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8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NA BAŞLIK 2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8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0E756F" w14:textId="172E56BA" w:rsidR="00F31426" w:rsidRPr="00360515" w:rsidRDefault="004F176C">
          <w:pPr>
            <w:pStyle w:val="T2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89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lt Başlık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89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BC1BBD" w14:textId="180D5116" w:rsidR="00F31426" w:rsidRPr="00360515" w:rsidRDefault="004F176C">
          <w:pPr>
            <w:pStyle w:val="T2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90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Alt Başlık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90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8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80D12A" w14:textId="276546F4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91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SONUÇ VE ÖNERİLER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91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9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E5183E" w14:textId="37AA0ED7" w:rsidR="00F31426" w:rsidRPr="00360515" w:rsidRDefault="004F176C">
          <w:pPr>
            <w:pStyle w:val="T1"/>
            <w:tabs>
              <w:tab w:val="right" w:leader="dot" w:pos="9062"/>
            </w:tabs>
            <w:rPr>
              <w:rFonts w:asciiTheme="majorBidi" w:hAnsiTheme="majorBidi" w:cstheme="majorBidi"/>
              <w:noProof/>
              <w:kern w:val="2"/>
              <w:sz w:val="24"/>
              <w:szCs w:val="24"/>
              <w14:ligatures w14:val="standardContextual"/>
            </w:rPr>
          </w:pPr>
          <w:hyperlink w:anchor="_Toc134174592" w:history="1">
            <w:r w:rsidR="00F31426" w:rsidRPr="00360515">
              <w:rPr>
                <w:rStyle w:val="Kpr"/>
                <w:rFonts w:asciiTheme="majorBidi" w:hAnsiTheme="majorBidi" w:cstheme="majorBidi"/>
                <w:noProof/>
                <w:sz w:val="24"/>
                <w:szCs w:val="24"/>
              </w:rPr>
              <w:t>KAYNAKLAR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134174592 \h </w:instrTex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10</w:t>
            </w:r>
            <w:r w:rsidR="00F31426" w:rsidRPr="00360515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5374EE" w14:textId="1CDFD027" w:rsidR="00FC566F" w:rsidRDefault="00FC566F">
          <w:r w:rsidRPr="00360515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14:paraId="498E87FD" w14:textId="77777777" w:rsidR="00963907" w:rsidRDefault="0096390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963907" w:rsidSect="00C25D3A">
          <w:headerReference w:type="default" r:id="rId13"/>
          <w:footerReference w:type="default" r:id="rId14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65314E6" w14:textId="44BB74CB" w:rsidR="00FC68C5" w:rsidRDefault="00D16E47" w:rsidP="00056318">
      <w:pPr>
        <w:pStyle w:val="Balk1"/>
        <w:jc w:val="center"/>
        <w:rPr>
          <w:sz w:val="24"/>
          <w:szCs w:val="24"/>
        </w:rPr>
      </w:pPr>
      <w:bookmarkStart w:id="2" w:name="_Toc134174582"/>
      <w:r>
        <w:rPr>
          <w:sz w:val="24"/>
          <w:szCs w:val="24"/>
        </w:rPr>
        <w:lastRenderedPageBreak/>
        <w:t>ŞEKİL LİSTESİ</w:t>
      </w:r>
      <w:bookmarkEnd w:id="2"/>
    </w:p>
    <w:p w14:paraId="3AE598FD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1C4EF7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BCD166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D16E47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D1FC564" w14:textId="4A1F5078" w:rsidR="00D16E47" w:rsidRDefault="00D16E47" w:rsidP="00056318">
      <w:pPr>
        <w:pStyle w:val="Balk1"/>
        <w:jc w:val="center"/>
        <w:rPr>
          <w:sz w:val="24"/>
          <w:szCs w:val="24"/>
        </w:rPr>
      </w:pPr>
      <w:bookmarkStart w:id="3" w:name="_Toc134174583"/>
      <w:r>
        <w:rPr>
          <w:sz w:val="24"/>
          <w:szCs w:val="24"/>
        </w:rPr>
        <w:lastRenderedPageBreak/>
        <w:t>TABLO LİSTESİ</w:t>
      </w:r>
      <w:bookmarkEnd w:id="3"/>
    </w:p>
    <w:p w14:paraId="4FCBCEFA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FA7F1A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25C0CA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D16E47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0E7096C3" w14:textId="6AA8AC71" w:rsidR="00D16E47" w:rsidRDefault="00D16E47" w:rsidP="00056318">
      <w:pPr>
        <w:pStyle w:val="Balk1"/>
        <w:jc w:val="center"/>
        <w:rPr>
          <w:sz w:val="24"/>
          <w:szCs w:val="24"/>
        </w:rPr>
      </w:pPr>
      <w:bookmarkStart w:id="4" w:name="_Toc134174584"/>
      <w:r>
        <w:rPr>
          <w:sz w:val="24"/>
          <w:szCs w:val="24"/>
        </w:rPr>
        <w:lastRenderedPageBreak/>
        <w:t>GİRİŞ</w:t>
      </w:r>
      <w:bookmarkEnd w:id="4"/>
    </w:p>
    <w:p w14:paraId="0A7A9AA7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3CD78C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6208A9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D16E47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E54A7F8" w14:textId="6F363E07" w:rsidR="00D16E47" w:rsidRDefault="0067149E" w:rsidP="00056318">
      <w:pPr>
        <w:pStyle w:val="Balk1"/>
        <w:jc w:val="center"/>
        <w:rPr>
          <w:sz w:val="24"/>
          <w:szCs w:val="24"/>
        </w:rPr>
      </w:pPr>
      <w:bookmarkStart w:id="5" w:name="_Toc134174585"/>
      <w:r>
        <w:rPr>
          <w:sz w:val="24"/>
          <w:szCs w:val="24"/>
        </w:rPr>
        <w:lastRenderedPageBreak/>
        <w:t>ANA BAŞLIK 1</w:t>
      </w:r>
      <w:bookmarkEnd w:id="5"/>
    </w:p>
    <w:p w14:paraId="08D6F491" w14:textId="014CC8DA" w:rsidR="00056318" w:rsidRPr="001B588E" w:rsidRDefault="0067149E" w:rsidP="0067149E">
      <w:pPr>
        <w:pStyle w:val="Balk2"/>
        <w:rPr>
          <w:rFonts w:asciiTheme="majorBidi" w:hAnsiTheme="majorBidi"/>
          <w:color w:val="000000" w:themeColor="text1"/>
          <w:sz w:val="24"/>
          <w:szCs w:val="24"/>
        </w:rPr>
      </w:pPr>
      <w:bookmarkStart w:id="6" w:name="_Toc134174586"/>
      <w:r w:rsidRPr="001B588E">
        <w:rPr>
          <w:rFonts w:asciiTheme="majorBidi" w:hAnsiTheme="majorBidi"/>
          <w:color w:val="000000" w:themeColor="text1"/>
          <w:sz w:val="24"/>
          <w:szCs w:val="24"/>
        </w:rPr>
        <w:t>Alt Başlık</w:t>
      </w:r>
      <w:bookmarkEnd w:id="6"/>
    </w:p>
    <w:p w14:paraId="2403DF96" w14:textId="77777777" w:rsidR="0067149E" w:rsidRPr="001B588E" w:rsidRDefault="0067149E" w:rsidP="0050798A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23CEE1B" w14:textId="77777777" w:rsidR="0067149E" w:rsidRPr="001B588E" w:rsidRDefault="0067149E" w:rsidP="0050798A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F1BA32A" w14:textId="77777777" w:rsidR="00D16E47" w:rsidRPr="001B588E" w:rsidRDefault="00D16E47" w:rsidP="0050798A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32ACA4C" w14:textId="2815B3B4" w:rsidR="0067149E" w:rsidRPr="001B588E" w:rsidRDefault="0067149E" w:rsidP="0067149E">
      <w:pPr>
        <w:pStyle w:val="Balk2"/>
        <w:rPr>
          <w:rFonts w:asciiTheme="majorBidi" w:hAnsiTheme="majorBidi"/>
          <w:color w:val="000000" w:themeColor="text1"/>
          <w:sz w:val="24"/>
          <w:szCs w:val="24"/>
        </w:rPr>
      </w:pPr>
      <w:bookmarkStart w:id="7" w:name="_Toc134174587"/>
      <w:r w:rsidRPr="001B588E">
        <w:rPr>
          <w:rFonts w:asciiTheme="majorBidi" w:hAnsiTheme="majorBidi"/>
          <w:color w:val="000000" w:themeColor="text1"/>
          <w:sz w:val="24"/>
          <w:szCs w:val="24"/>
        </w:rPr>
        <w:t>Alt Başlık</w:t>
      </w:r>
      <w:bookmarkEnd w:id="7"/>
    </w:p>
    <w:p w14:paraId="7422628D" w14:textId="77777777" w:rsidR="0067149E" w:rsidRPr="001B588E" w:rsidRDefault="0067149E" w:rsidP="0050798A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6EA5489" w14:textId="77777777" w:rsidR="0067149E" w:rsidRDefault="0067149E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9BC985" w14:textId="77777777" w:rsidR="0067149E" w:rsidRDefault="0067149E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67149E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2BED976" w14:textId="1F10AC98" w:rsidR="0067149E" w:rsidRDefault="0067149E" w:rsidP="001B588E">
      <w:pPr>
        <w:pStyle w:val="Balk1"/>
        <w:jc w:val="center"/>
        <w:rPr>
          <w:sz w:val="24"/>
          <w:szCs w:val="24"/>
        </w:rPr>
      </w:pPr>
      <w:bookmarkStart w:id="8" w:name="_Toc134174588"/>
      <w:r>
        <w:rPr>
          <w:sz w:val="24"/>
          <w:szCs w:val="24"/>
        </w:rPr>
        <w:lastRenderedPageBreak/>
        <w:t>ANA BAŞLIK 2</w:t>
      </w:r>
      <w:bookmarkEnd w:id="8"/>
    </w:p>
    <w:p w14:paraId="04FF3696" w14:textId="3502CDDE" w:rsidR="0067149E" w:rsidRPr="001B588E" w:rsidRDefault="001B588E" w:rsidP="001B588E">
      <w:pPr>
        <w:pStyle w:val="Balk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34174589"/>
      <w:r w:rsidRPr="001B588E">
        <w:rPr>
          <w:rFonts w:ascii="Times New Roman" w:hAnsi="Times New Roman" w:cs="Times New Roman"/>
          <w:color w:val="000000" w:themeColor="text1"/>
          <w:sz w:val="24"/>
          <w:szCs w:val="24"/>
        </w:rPr>
        <w:t>Alt Başlık</w:t>
      </w:r>
      <w:bookmarkEnd w:id="9"/>
      <w:r w:rsidRPr="001B58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4EEE590" w14:textId="77777777" w:rsidR="0067149E" w:rsidRPr="001B588E" w:rsidRDefault="0067149E" w:rsidP="0050798A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C79E9D" w14:textId="77777777" w:rsidR="0067149E" w:rsidRPr="001B588E" w:rsidRDefault="0067149E" w:rsidP="0050798A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061D6B" w14:textId="77777777" w:rsidR="001B588E" w:rsidRPr="001B588E" w:rsidRDefault="001B588E" w:rsidP="0050798A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812796" w14:textId="5555D750" w:rsidR="001B588E" w:rsidRPr="001B588E" w:rsidRDefault="001B588E" w:rsidP="001B588E">
      <w:pPr>
        <w:pStyle w:val="Balk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34174590"/>
      <w:r w:rsidRPr="001B588E">
        <w:rPr>
          <w:rFonts w:ascii="Times New Roman" w:hAnsi="Times New Roman" w:cs="Times New Roman"/>
          <w:color w:val="000000" w:themeColor="text1"/>
          <w:sz w:val="24"/>
          <w:szCs w:val="24"/>
        </w:rPr>
        <w:t>Alt Başlık</w:t>
      </w:r>
      <w:bookmarkEnd w:id="10"/>
      <w:r w:rsidRPr="001B58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654E02B" w14:textId="77777777" w:rsidR="001B588E" w:rsidRDefault="001B588E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7EAA0B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D16E47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A1CB649" w14:textId="31315D5F" w:rsidR="00D16E47" w:rsidRDefault="00056318" w:rsidP="00056318">
      <w:pPr>
        <w:pStyle w:val="Balk1"/>
        <w:jc w:val="center"/>
        <w:rPr>
          <w:sz w:val="24"/>
          <w:szCs w:val="24"/>
        </w:rPr>
      </w:pPr>
      <w:bookmarkStart w:id="11" w:name="_Toc134174591"/>
      <w:r>
        <w:rPr>
          <w:sz w:val="24"/>
          <w:szCs w:val="24"/>
        </w:rPr>
        <w:lastRenderedPageBreak/>
        <w:t>SONUÇ VE ÖNERİLER</w:t>
      </w:r>
      <w:bookmarkEnd w:id="11"/>
    </w:p>
    <w:p w14:paraId="4B303A3A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6DA579" w14:textId="77777777" w:rsidR="00D16E47" w:rsidRDefault="00D16E47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D7CB45" w14:textId="77777777" w:rsidR="00056318" w:rsidRDefault="00056318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056318" w:rsidSect="00C25D3A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E6E389C" w14:textId="4E10AD3C" w:rsidR="00D16E47" w:rsidRDefault="00056318" w:rsidP="00056318">
      <w:pPr>
        <w:pStyle w:val="Balk1"/>
        <w:jc w:val="center"/>
        <w:rPr>
          <w:sz w:val="24"/>
          <w:szCs w:val="24"/>
        </w:rPr>
      </w:pPr>
      <w:bookmarkStart w:id="12" w:name="_Toc134174592"/>
      <w:r>
        <w:rPr>
          <w:sz w:val="24"/>
          <w:szCs w:val="24"/>
        </w:rPr>
        <w:lastRenderedPageBreak/>
        <w:t>KAYNAKLAR</w:t>
      </w:r>
      <w:bookmarkEnd w:id="12"/>
    </w:p>
    <w:p w14:paraId="48A781D7" w14:textId="77777777" w:rsidR="00056318" w:rsidRDefault="00056318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D6649" w14:textId="77777777" w:rsidR="00056318" w:rsidRPr="007601BF" w:rsidRDefault="00056318" w:rsidP="0050798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56318" w:rsidRPr="007601BF" w:rsidSect="00C25D3A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405D3" w14:textId="77777777" w:rsidR="004F176C" w:rsidRDefault="004F176C" w:rsidP="00D405C6">
      <w:pPr>
        <w:spacing w:after="0" w:line="240" w:lineRule="auto"/>
      </w:pPr>
      <w:r>
        <w:separator/>
      </w:r>
    </w:p>
  </w:endnote>
  <w:endnote w:type="continuationSeparator" w:id="0">
    <w:p w14:paraId="7C44727E" w14:textId="77777777" w:rsidR="004F176C" w:rsidRDefault="004F176C" w:rsidP="00D40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8508292"/>
      <w:docPartObj>
        <w:docPartGallery w:val="Page Numbers (Bottom of Page)"/>
        <w:docPartUnique/>
      </w:docPartObj>
    </w:sdtPr>
    <w:sdtEndPr/>
    <w:sdtContent>
      <w:p w14:paraId="15DA5E65" w14:textId="77777777" w:rsidR="00495CD5" w:rsidRDefault="00495CD5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6F70">
          <w:rPr>
            <w:noProof/>
          </w:rPr>
          <w:t>23</w:t>
        </w:r>
        <w:r>
          <w:fldChar w:fldCharType="end"/>
        </w:r>
      </w:p>
    </w:sdtContent>
  </w:sdt>
  <w:p w14:paraId="7563F8B8" w14:textId="77777777" w:rsidR="00495CD5" w:rsidRDefault="00495CD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82C41" w14:textId="77777777" w:rsidR="004F176C" w:rsidRDefault="004F176C" w:rsidP="00D405C6">
      <w:pPr>
        <w:spacing w:after="0" w:line="240" w:lineRule="auto"/>
      </w:pPr>
      <w:r>
        <w:separator/>
      </w:r>
    </w:p>
  </w:footnote>
  <w:footnote w:type="continuationSeparator" w:id="0">
    <w:p w14:paraId="609840B0" w14:textId="77777777" w:rsidR="004F176C" w:rsidRDefault="004F176C" w:rsidP="00D40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7C156" w14:textId="77777777" w:rsidR="00495CD5" w:rsidRDefault="00495CD5">
    <w:pPr>
      <w:pStyle w:val="stBilgi"/>
      <w:jc w:val="right"/>
    </w:pPr>
  </w:p>
  <w:p w14:paraId="65B0F2BB" w14:textId="77777777" w:rsidR="00495CD5" w:rsidRDefault="00495CD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03E81"/>
    <w:multiLevelType w:val="multilevel"/>
    <w:tmpl w:val="2EBAF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6C2C9A"/>
    <w:multiLevelType w:val="hybridMultilevel"/>
    <w:tmpl w:val="8AF0B6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534C2"/>
    <w:multiLevelType w:val="hybridMultilevel"/>
    <w:tmpl w:val="ADA2ACD8"/>
    <w:lvl w:ilvl="0" w:tplc="F892B4C6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2161482B"/>
    <w:multiLevelType w:val="hybridMultilevel"/>
    <w:tmpl w:val="AD980F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30F90"/>
    <w:multiLevelType w:val="hybridMultilevel"/>
    <w:tmpl w:val="626C25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645EF"/>
    <w:multiLevelType w:val="hybridMultilevel"/>
    <w:tmpl w:val="5FB0429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2B034C"/>
    <w:multiLevelType w:val="multilevel"/>
    <w:tmpl w:val="4FE6B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CB4E31"/>
    <w:multiLevelType w:val="hybridMultilevel"/>
    <w:tmpl w:val="84FE721E"/>
    <w:lvl w:ilvl="0" w:tplc="82D8F616">
      <w:start w:val="1"/>
      <w:numFmt w:val="decimal"/>
      <w:lvlText w:val="%1-"/>
      <w:lvlJc w:val="left"/>
      <w:pPr>
        <w:ind w:left="1068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89E2B51"/>
    <w:multiLevelType w:val="multilevel"/>
    <w:tmpl w:val="DCCC0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4D7A0A"/>
    <w:multiLevelType w:val="hybridMultilevel"/>
    <w:tmpl w:val="4ED8408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25374"/>
    <w:multiLevelType w:val="hybridMultilevel"/>
    <w:tmpl w:val="8B9A2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DD51A2"/>
    <w:multiLevelType w:val="hybridMultilevel"/>
    <w:tmpl w:val="08727B3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96201F"/>
    <w:multiLevelType w:val="hybridMultilevel"/>
    <w:tmpl w:val="E17A9B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274CBF"/>
    <w:multiLevelType w:val="hybridMultilevel"/>
    <w:tmpl w:val="AA58992A"/>
    <w:lvl w:ilvl="0" w:tplc="2CBCAD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FE7C6B"/>
    <w:multiLevelType w:val="multilevel"/>
    <w:tmpl w:val="D4E01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FB3971"/>
    <w:multiLevelType w:val="hybridMultilevel"/>
    <w:tmpl w:val="AF14FE0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2"/>
  </w:num>
  <w:num w:numId="5">
    <w:abstractNumId w:val="9"/>
  </w:num>
  <w:num w:numId="6">
    <w:abstractNumId w:val="0"/>
  </w:num>
  <w:num w:numId="7">
    <w:abstractNumId w:val="14"/>
  </w:num>
  <w:num w:numId="8">
    <w:abstractNumId w:val="3"/>
  </w:num>
  <w:num w:numId="9">
    <w:abstractNumId w:val="1"/>
  </w:num>
  <w:num w:numId="10">
    <w:abstractNumId w:val="10"/>
  </w:num>
  <w:num w:numId="11">
    <w:abstractNumId w:val="5"/>
  </w:num>
  <w:num w:numId="12">
    <w:abstractNumId w:val="15"/>
  </w:num>
  <w:num w:numId="13">
    <w:abstractNumId w:val="4"/>
  </w:num>
  <w:num w:numId="14">
    <w:abstractNumId w:val="12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rc0NTYwNzY0MTZR0lEKTi0uzszPAykwrgUABlu+gSwAAAA="/>
  </w:docVars>
  <w:rsids>
    <w:rsidRoot w:val="00586170"/>
    <w:rsid w:val="000077AB"/>
    <w:rsid w:val="000103B9"/>
    <w:rsid w:val="000134DA"/>
    <w:rsid w:val="00014B51"/>
    <w:rsid w:val="0002163B"/>
    <w:rsid w:val="00032D46"/>
    <w:rsid w:val="0003576D"/>
    <w:rsid w:val="000438E7"/>
    <w:rsid w:val="0004568B"/>
    <w:rsid w:val="000548D2"/>
    <w:rsid w:val="00056318"/>
    <w:rsid w:val="00093540"/>
    <w:rsid w:val="00096622"/>
    <w:rsid w:val="000A33E0"/>
    <w:rsid w:val="000A3832"/>
    <w:rsid w:val="000A53B0"/>
    <w:rsid w:val="000A63F4"/>
    <w:rsid w:val="000A75B8"/>
    <w:rsid w:val="000B14F3"/>
    <w:rsid w:val="000B6881"/>
    <w:rsid w:val="000C537C"/>
    <w:rsid w:val="000C7FCB"/>
    <w:rsid w:val="000D43F6"/>
    <w:rsid w:val="000D50B5"/>
    <w:rsid w:val="00101AA8"/>
    <w:rsid w:val="0010332E"/>
    <w:rsid w:val="001135DA"/>
    <w:rsid w:val="00113F9C"/>
    <w:rsid w:val="001145CD"/>
    <w:rsid w:val="00114D9A"/>
    <w:rsid w:val="00116C88"/>
    <w:rsid w:val="00132A4E"/>
    <w:rsid w:val="00132FCA"/>
    <w:rsid w:val="00142A26"/>
    <w:rsid w:val="0014624E"/>
    <w:rsid w:val="00147819"/>
    <w:rsid w:val="0016029C"/>
    <w:rsid w:val="00171A1F"/>
    <w:rsid w:val="00172608"/>
    <w:rsid w:val="00173552"/>
    <w:rsid w:val="00175905"/>
    <w:rsid w:val="00186532"/>
    <w:rsid w:val="00190888"/>
    <w:rsid w:val="001A1307"/>
    <w:rsid w:val="001A13D1"/>
    <w:rsid w:val="001A4C42"/>
    <w:rsid w:val="001B57A6"/>
    <w:rsid w:val="001B588E"/>
    <w:rsid w:val="001B7685"/>
    <w:rsid w:val="001C2588"/>
    <w:rsid w:val="001C3090"/>
    <w:rsid w:val="001C5D20"/>
    <w:rsid w:val="001D1F5B"/>
    <w:rsid w:val="001E4CA2"/>
    <w:rsid w:val="001E5577"/>
    <w:rsid w:val="001F1F52"/>
    <w:rsid w:val="001F3541"/>
    <w:rsid w:val="00206181"/>
    <w:rsid w:val="00212C45"/>
    <w:rsid w:val="00225A19"/>
    <w:rsid w:val="002269BE"/>
    <w:rsid w:val="00240EB6"/>
    <w:rsid w:val="00241EF7"/>
    <w:rsid w:val="002443D5"/>
    <w:rsid w:val="002447A9"/>
    <w:rsid w:val="002516A2"/>
    <w:rsid w:val="002564D4"/>
    <w:rsid w:val="00287A30"/>
    <w:rsid w:val="002A1D25"/>
    <w:rsid w:val="002B4D78"/>
    <w:rsid w:val="002C409A"/>
    <w:rsid w:val="002D5599"/>
    <w:rsid w:val="002D5E70"/>
    <w:rsid w:val="002F34AE"/>
    <w:rsid w:val="002F6A66"/>
    <w:rsid w:val="00300D34"/>
    <w:rsid w:val="00313BE8"/>
    <w:rsid w:val="00321F40"/>
    <w:rsid w:val="00340477"/>
    <w:rsid w:val="0034081F"/>
    <w:rsid w:val="003521F0"/>
    <w:rsid w:val="0035523B"/>
    <w:rsid w:val="00360515"/>
    <w:rsid w:val="00360E29"/>
    <w:rsid w:val="00362258"/>
    <w:rsid w:val="00365708"/>
    <w:rsid w:val="003722AA"/>
    <w:rsid w:val="00372A5B"/>
    <w:rsid w:val="003764FF"/>
    <w:rsid w:val="00377CBC"/>
    <w:rsid w:val="003811A0"/>
    <w:rsid w:val="003820B6"/>
    <w:rsid w:val="003A570E"/>
    <w:rsid w:val="003A60EA"/>
    <w:rsid w:val="003B1B9E"/>
    <w:rsid w:val="003B574E"/>
    <w:rsid w:val="003C33F0"/>
    <w:rsid w:val="003C77FF"/>
    <w:rsid w:val="003D19EB"/>
    <w:rsid w:val="003D4B4B"/>
    <w:rsid w:val="003F27D8"/>
    <w:rsid w:val="003F69C1"/>
    <w:rsid w:val="00404011"/>
    <w:rsid w:val="00407174"/>
    <w:rsid w:val="00420D9A"/>
    <w:rsid w:val="00421010"/>
    <w:rsid w:val="004244D0"/>
    <w:rsid w:val="00430DD4"/>
    <w:rsid w:val="004574E2"/>
    <w:rsid w:val="004641BA"/>
    <w:rsid w:val="0046649D"/>
    <w:rsid w:val="00476C29"/>
    <w:rsid w:val="00477D2F"/>
    <w:rsid w:val="00482135"/>
    <w:rsid w:val="004846E7"/>
    <w:rsid w:val="00491039"/>
    <w:rsid w:val="00491819"/>
    <w:rsid w:val="00495CD5"/>
    <w:rsid w:val="004A3519"/>
    <w:rsid w:val="004B3141"/>
    <w:rsid w:val="004B58FA"/>
    <w:rsid w:val="004C1A36"/>
    <w:rsid w:val="004C7B47"/>
    <w:rsid w:val="004D2368"/>
    <w:rsid w:val="004D36BE"/>
    <w:rsid w:val="004E5E3C"/>
    <w:rsid w:val="004F087E"/>
    <w:rsid w:val="004F176C"/>
    <w:rsid w:val="004F234A"/>
    <w:rsid w:val="004F2534"/>
    <w:rsid w:val="004F2D80"/>
    <w:rsid w:val="0050798A"/>
    <w:rsid w:val="00525DBD"/>
    <w:rsid w:val="00537358"/>
    <w:rsid w:val="005404A8"/>
    <w:rsid w:val="00543FD8"/>
    <w:rsid w:val="005473EB"/>
    <w:rsid w:val="005547DE"/>
    <w:rsid w:val="00560849"/>
    <w:rsid w:val="00560A4A"/>
    <w:rsid w:val="00561BEA"/>
    <w:rsid w:val="00566CC3"/>
    <w:rsid w:val="00570F32"/>
    <w:rsid w:val="00575A71"/>
    <w:rsid w:val="00577673"/>
    <w:rsid w:val="00585DCF"/>
    <w:rsid w:val="00586170"/>
    <w:rsid w:val="00592099"/>
    <w:rsid w:val="005965B5"/>
    <w:rsid w:val="005A04ED"/>
    <w:rsid w:val="005A254D"/>
    <w:rsid w:val="005D331A"/>
    <w:rsid w:val="005D5D47"/>
    <w:rsid w:val="005D7A19"/>
    <w:rsid w:val="005E302E"/>
    <w:rsid w:val="005E4AA5"/>
    <w:rsid w:val="005F6F76"/>
    <w:rsid w:val="005F75BC"/>
    <w:rsid w:val="00601A20"/>
    <w:rsid w:val="00602A91"/>
    <w:rsid w:val="00611B25"/>
    <w:rsid w:val="00620011"/>
    <w:rsid w:val="00622827"/>
    <w:rsid w:val="0063313C"/>
    <w:rsid w:val="00634A4B"/>
    <w:rsid w:val="00636E1E"/>
    <w:rsid w:val="00640B61"/>
    <w:rsid w:val="00650395"/>
    <w:rsid w:val="00651313"/>
    <w:rsid w:val="00652390"/>
    <w:rsid w:val="00652FE7"/>
    <w:rsid w:val="00660068"/>
    <w:rsid w:val="00661B8C"/>
    <w:rsid w:val="0067149E"/>
    <w:rsid w:val="00672ECA"/>
    <w:rsid w:val="0067434F"/>
    <w:rsid w:val="0067777D"/>
    <w:rsid w:val="00683F4B"/>
    <w:rsid w:val="00686200"/>
    <w:rsid w:val="00693EA4"/>
    <w:rsid w:val="00695AAB"/>
    <w:rsid w:val="00696DA3"/>
    <w:rsid w:val="0069748A"/>
    <w:rsid w:val="006A41D2"/>
    <w:rsid w:val="006C6A95"/>
    <w:rsid w:val="006E654C"/>
    <w:rsid w:val="006F21B9"/>
    <w:rsid w:val="006F602B"/>
    <w:rsid w:val="006F7EF4"/>
    <w:rsid w:val="0070283F"/>
    <w:rsid w:val="0070466A"/>
    <w:rsid w:val="00713C5F"/>
    <w:rsid w:val="00725149"/>
    <w:rsid w:val="0073189B"/>
    <w:rsid w:val="00743F96"/>
    <w:rsid w:val="0075132A"/>
    <w:rsid w:val="00754292"/>
    <w:rsid w:val="007601BF"/>
    <w:rsid w:val="007653F5"/>
    <w:rsid w:val="0078193D"/>
    <w:rsid w:val="007820C2"/>
    <w:rsid w:val="0078768B"/>
    <w:rsid w:val="00797659"/>
    <w:rsid w:val="007A527E"/>
    <w:rsid w:val="007B47BB"/>
    <w:rsid w:val="007B7E5C"/>
    <w:rsid w:val="007C5EF4"/>
    <w:rsid w:val="007C712A"/>
    <w:rsid w:val="007D4214"/>
    <w:rsid w:val="007F370D"/>
    <w:rsid w:val="008046BC"/>
    <w:rsid w:val="00823172"/>
    <w:rsid w:val="00842066"/>
    <w:rsid w:val="00846E2B"/>
    <w:rsid w:val="00862E94"/>
    <w:rsid w:val="00863756"/>
    <w:rsid w:val="008637B8"/>
    <w:rsid w:val="00866585"/>
    <w:rsid w:val="0086710E"/>
    <w:rsid w:val="00874C75"/>
    <w:rsid w:val="00877E82"/>
    <w:rsid w:val="00884A7A"/>
    <w:rsid w:val="008910B7"/>
    <w:rsid w:val="00892928"/>
    <w:rsid w:val="008C4C88"/>
    <w:rsid w:val="008C7B2E"/>
    <w:rsid w:val="008E2790"/>
    <w:rsid w:val="008F1B11"/>
    <w:rsid w:val="0090158F"/>
    <w:rsid w:val="00901B79"/>
    <w:rsid w:val="0091301F"/>
    <w:rsid w:val="009269CE"/>
    <w:rsid w:val="00935329"/>
    <w:rsid w:val="00937226"/>
    <w:rsid w:val="009478EB"/>
    <w:rsid w:val="0095612E"/>
    <w:rsid w:val="0096023A"/>
    <w:rsid w:val="00963907"/>
    <w:rsid w:val="00964EBE"/>
    <w:rsid w:val="0096549F"/>
    <w:rsid w:val="0097282E"/>
    <w:rsid w:val="0099248E"/>
    <w:rsid w:val="0099314C"/>
    <w:rsid w:val="009A1E8C"/>
    <w:rsid w:val="009A4FE8"/>
    <w:rsid w:val="009B0758"/>
    <w:rsid w:val="009C2D31"/>
    <w:rsid w:val="009C63CD"/>
    <w:rsid w:val="009C6E23"/>
    <w:rsid w:val="009D23B7"/>
    <w:rsid w:val="00A11A27"/>
    <w:rsid w:val="00A122B1"/>
    <w:rsid w:val="00A14C94"/>
    <w:rsid w:val="00A1633F"/>
    <w:rsid w:val="00A2557A"/>
    <w:rsid w:val="00A25C9E"/>
    <w:rsid w:val="00A3009F"/>
    <w:rsid w:val="00A32A75"/>
    <w:rsid w:val="00A33EC4"/>
    <w:rsid w:val="00A3410F"/>
    <w:rsid w:val="00A35A4D"/>
    <w:rsid w:val="00A37AE3"/>
    <w:rsid w:val="00A406EF"/>
    <w:rsid w:val="00A4223E"/>
    <w:rsid w:val="00A5164E"/>
    <w:rsid w:val="00A74CDE"/>
    <w:rsid w:val="00A769A5"/>
    <w:rsid w:val="00A76C9C"/>
    <w:rsid w:val="00A77E76"/>
    <w:rsid w:val="00A84169"/>
    <w:rsid w:val="00A8535E"/>
    <w:rsid w:val="00A85641"/>
    <w:rsid w:val="00A90405"/>
    <w:rsid w:val="00AA2E7A"/>
    <w:rsid w:val="00AB295A"/>
    <w:rsid w:val="00AC690E"/>
    <w:rsid w:val="00AD01BD"/>
    <w:rsid w:val="00AD1A30"/>
    <w:rsid w:val="00B02A2B"/>
    <w:rsid w:val="00B05627"/>
    <w:rsid w:val="00B151FE"/>
    <w:rsid w:val="00B160CB"/>
    <w:rsid w:val="00B246B7"/>
    <w:rsid w:val="00B273F8"/>
    <w:rsid w:val="00B40BA5"/>
    <w:rsid w:val="00B54C94"/>
    <w:rsid w:val="00B5706A"/>
    <w:rsid w:val="00B6359C"/>
    <w:rsid w:val="00B73A23"/>
    <w:rsid w:val="00B834C1"/>
    <w:rsid w:val="00B83842"/>
    <w:rsid w:val="00BA2ADC"/>
    <w:rsid w:val="00BD2416"/>
    <w:rsid w:val="00BD525A"/>
    <w:rsid w:val="00BD5E74"/>
    <w:rsid w:val="00BE6F70"/>
    <w:rsid w:val="00BE77DC"/>
    <w:rsid w:val="00BF5861"/>
    <w:rsid w:val="00C048AB"/>
    <w:rsid w:val="00C0767B"/>
    <w:rsid w:val="00C25D3A"/>
    <w:rsid w:val="00C46DF1"/>
    <w:rsid w:val="00C575AD"/>
    <w:rsid w:val="00C57E6F"/>
    <w:rsid w:val="00C65782"/>
    <w:rsid w:val="00C65D29"/>
    <w:rsid w:val="00C72507"/>
    <w:rsid w:val="00C82A89"/>
    <w:rsid w:val="00C848D6"/>
    <w:rsid w:val="00C86BC2"/>
    <w:rsid w:val="00C933B2"/>
    <w:rsid w:val="00C973D5"/>
    <w:rsid w:val="00CB30B9"/>
    <w:rsid w:val="00CC0A77"/>
    <w:rsid w:val="00CC7F68"/>
    <w:rsid w:val="00CE1030"/>
    <w:rsid w:val="00CF31BC"/>
    <w:rsid w:val="00CF52E2"/>
    <w:rsid w:val="00CF701D"/>
    <w:rsid w:val="00D0197A"/>
    <w:rsid w:val="00D019BB"/>
    <w:rsid w:val="00D16663"/>
    <w:rsid w:val="00D16E47"/>
    <w:rsid w:val="00D248D5"/>
    <w:rsid w:val="00D311EA"/>
    <w:rsid w:val="00D359E5"/>
    <w:rsid w:val="00D36386"/>
    <w:rsid w:val="00D405C6"/>
    <w:rsid w:val="00D41EB4"/>
    <w:rsid w:val="00D47BD1"/>
    <w:rsid w:val="00D5169D"/>
    <w:rsid w:val="00D647C4"/>
    <w:rsid w:val="00D67082"/>
    <w:rsid w:val="00D71536"/>
    <w:rsid w:val="00D74518"/>
    <w:rsid w:val="00D81094"/>
    <w:rsid w:val="00D8724E"/>
    <w:rsid w:val="00D905D9"/>
    <w:rsid w:val="00D9387D"/>
    <w:rsid w:val="00D97A37"/>
    <w:rsid w:val="00DA3678"/>
    <w:rsid w:val="00DA4375"/>
    <w:rsid w:val="00DB6090"/>
    <w:rsid w:val="00DD0AA8"/>
    <w:rsid w:val="00DD0BD8"/>
    <w:rsid w:val="00DD59C3"/>
    <w:rsid w:val="00E17878"/>
    <w:rsid w:val="00E25365"/>
    <w:rsid w:val="00E31DD0"/>
    <w:rsid w:val="00E351E0"/>
    <w:rsid w:val="00E37C59"/>
    <w:rsid w:val="00E53CA7"/>
    <w:rsid w:val="00E563B8"/>
    <w:rsid w:val="00E61A6C"/>
    <w:rsid w:val="00E6516D"/>
    <w:rsid w:val="00E73249"/>
    <w:rsid w:val="00E746F0"/>
    <w:rsid w:val="00E76624"/>
    <w:rsid w:val="00E85A04"/>
    <w:rsid w:val="00E96E90"/>
    <w:rsid w:val="00EA454E"/>
    <w:rsid w:val="00EA7BE0"/>
    <w:rsid w:val="00EB26FD"/>
    <w:rsid w:val="00EC4655"/>
    <w:rsid w:val="00ED1D80"/>
    <w:rsid w:val="00EE6DBF"/>
    <w:rsid w:val="00EF644A"/>
    <w:rsid w:val="00F00B1F"/>
    <w:rsid w:val="00F05D55"/>
    <w:rsid w:val="00F20ECC"/>
    <w:rsid w:val="00F22B82"/>
    <w:rsid w:val="00F24342"/>
    <w:rsid w:val="00F31426"/>
    <w:rsid w:val="00F33855"/>
    <w:rsid w:val="00F343B9"/>
    <w:rsid w:val="00F415DF"/>
    <w:rsid w:val="00F515F6"/>
    <w:rsid w:val="00F71F4B"/>
    <w:rsid w:val="00F727D9"/>
    <w:rsid w:val="00F812CF"/>
    <w:rsid w:val="00F841B3"/>
    <w:rsid w:val="00F84953"/>
    <w:rsid w:val="00F859DA"/>
    <w:rsid w:val="00F86F4E"/>
    <w:rsid w:val="00F95314"/>
    <w:rsid w:val="00FB7ED0"/>
    <w:rsid w:val="00FC566F"/>
    <w:rsid w:val="00FC68C5"/>
    <w:rsid w:val="00FE3732"/>
    <w:rsid w:val="00FF1DEE"/>
    <w:rsid w:val="00FF7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3C7FB"/>
  <w15:chartTrackingRefBased/>
  <w15:docId w15:val="{71D0B0EF-7006-469B-84F0-BC7B24FC1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1726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405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1726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405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72608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1726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172608"/>
    <w:rPr>
      <w:color w:val="0000FF"/>
      <w:u w:val="single"/>
    </w:rPr>
  </w:style>
  <w:style w:type="character" w:customStyle="1" w:styleId="like-text">
    <w:name w:val="like-text"/>
    <w:basedOn w:val="VarsaylanParagrafYazTipi"/>
    <w:rsid w:val="00172608"/>
  </w:style>
  <w:style w:type="character" w:customStyle="1" w:styleId="like-button">
    <w:name w:val="like-button"/>
    <w:basedOn w:val="VarsaylanParagrafYazTipi"/>
    <w:rsid w:val="00172608"/>
  </w:style>
  <w:style w:type="character" w:customStyle="1" w:styleId="Balk3Char">
    <w:name w:val="Başlık 3 Char"/>
    <w:basedOn w:val="VarsaylanParagrafYazTipi"/>
    <w:link w:val="Balk3"/>
    <w:uiPriority w:val="9"/>
    <w:semiHidden/>
    <w:rsid w:val="0017260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Gl">
    <w:name w:val="Strong"/>
    <w:basedOn w:val="VarsaylanParagrafYazTipi"/>
    <w:uiPriority w:val="22"/>
    <w:qFormat/>
    <w:rsid w:val="00172608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D405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05C6"/>
  </w:style>
  <w:style w:type="paragraph" w:styleId="AltBilgi">
    <w:name w:val="footer"/>
    <w:basedOn w:val="Normal"/>
    <w:link w:val="AltBilgiChar"/>
    <w:uiPriority w:val="99"/>
    <w:unhideWhenUsed/>
    <w:rsid w:val="00D405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05C6"/>
  </w:style>
  <w:style w:type="character" w:customStyle="1" w:styleId="Balk4Char">
    <w:name w:val="Başlık 4 Char"/>
    <w:basedOn w:val="VarsaylanParagrafYazTipi"/>
    <w:link w:val="Balk4"/>
    <w:uiPriority w:val="9"/>
    <w:semiHidden/>
    <w:rsid w:val="00D405C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alk2Char">
    <w:name w:val="Başlık 2 Char"/>
    <w:basedOn w:val="VarsaylanParagrafYazTipi"/>
    <w:link w:val="Balk2"/>
    <w:uiPriority w:val="9"/>
    <w:rsid w:val="00D405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eParagraf">
    <w:name w:val="List Paragraph"/>
    <w:basedOn w:val="Normal"/>
    <w:uiPriority w:val="34"/>
    <w:qFormat/>
    <w:rsid w:val="00877E82"/>
    <w:pPr>
      <w:ind w:left="720"/>
      <w:contextualSpacing/>
    </w:pPr>
  </w:style>
  <w:style w:type="paragraph" w:styleId="AralkYok">
    <w:name w:val="No Spacing"/>
    <w:uiPriority w:val="1"/>
    <w:qFormat/>
    <w:rsid w:val="00652FE7"/>
    <w:pPr>
      <w:spacing w:after="0" w:line="240" w:lineRule="auto"/>
    </w:pPr>
  </w:style>
  <w:style w:type="paragraph" w:styleId="KonuBal">
    <w:name w:val="Title"/>
    <w:basedOn w:val="Normal"/>
    <w:next w:val="Normal"/>
    <w:link w:val="KonuBalChar"/>
    <w:uiPriority w:val="10"/>
    <w:qFormat/>
    <w:rsid w:val="005965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965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1145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101AA8"/>
    <w:rPr>
      <w:i/>
      <w:i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CF701D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59"/>
    <w:rsid w:val="00482135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YerTutucuMetni">
    <w:name w:val="Placeholder Text"/>
    <w:uiPriority w:val="99"/>
    <w:semiHidden/>
    <w:rsid w:val="00482135"/>
    <w:rPr>
      <w:rFonts w:cs="Times New Roman"/>
      <w:color w:val="808080"/>
    </w:rPr>
  </w:style>
  <w:style w:type="paragraph" w:styleId="Dzeltme">
    <w:name w:val="Revision"/>
    <w:hidden/>
    <w:uiPriority w:val="99"/>
    <w:semiHidden/>
    <w:rsid w:val="001B57A6"/>
    <w:pPr>
      <w:spacing w:after="0" w:line="240" w:lineRule="auto"/>
    </w:pPr>
  </w:style>
  <w:style w:type="character" w:customStyle="1" w:styleId="Stil3">
    <w:name w:val="Stil3"/>
    <w:basedOn w:val="VarsaylanParagrafYazTipi"/>
    <w:uiPriority w:val="1"/>
    <w:rsid w:val="001B57A6"/>
    <w:rPr>
      <w:rFonts w:ascii="Times New Roman" w:hAnsi="Times New Roman"/>
      <w:b/>
      <w:sz w:val="24"/>
    </w:rPr>
  </w:style>
  <w:style w:type="paragraph" w:styleId="TBal">
    <w:name w:val="TOC Heading"/>
    <w:basedOn w:val="Balk1"/>
    <w:next w:val="Normal"/>
    <w:uiPriority w:val="39"/>
    <w:unhideWhenUsed/>
    <w:qFormat/>
    <w:rsid w:val="0096390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2">
    <w:name w:val="toc 2"/>
    <w:basedOn w:val="Normal"/>
    <w:next w:val="Normal"/>
    <w:autoRedefine/>
    <w:uiPriority w:val="39"/>
    <w:unhideWhenUsed/>
    <w:rsid w:val="00963907"/>
    <w:pPr>
      <w:spacing w:after="100"/>
      <w:ind w:left="220"/>
    </w:pPr>
    <w:rPr>
      <w:rFonts w:eastAsiaTheme="minorEastAsia" w:cs="Times New Roman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963907"/>
    <w:pPr>
      <w:spacing w:after="100"/>
    </w:pPr>
    <w:rPr>
      <w:rFonts w:eastAsiaTheme="minorEastAsia" w:cs="Times New Roman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963907"/>
    <w:pPr>
      <w:spacing w:after="100"/>
      <w:ind w:left="440"/>
    </w:pPr>
    <w:rPr>
      <w:rFonts w:eastAsiaTheme="minorEastAsia" w:cs="Times New Roman"/>
      <w:lang w:eastAsia="tr-TR"/>
    </w:rPr>
  </w:style>
  <w:style w:type="character" w:styleId="GlVurgulama">
    <w:name w:val="Intense Emphasis"/>
    <w:basedOn w:val="VarsaylanParagrafYazTipi"/>
    <w:uiPriority w:val="21"/>
    <w:qFormat/>
    <w:rsid w:val="00365708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2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25494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938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493832">
          <w:marLeft w:val="0"/>
          <w:marRight w:val="0"/>
          <w:marTop w:val="150"/>
          <w:marBottom w:val="0"/>
          <w:divBdr>
            <w:top w:val="single" w:sz="6" w:space="8" w:color="EAEAEA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ee.sivas.edu.tr/tez-yazim-kilavuz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nstitu@sivas.edu.t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ee.sivas.edu.tr/tez-yazim-kilavuz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stitu@sivas.edu.tr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12B62067AB4A8B996085EF32D8C49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8BF496-04C7-428C-A6B5-2C87F490A81B}"/>
      </w:docPartPr>
      <w:docPartBody>
        <w:p w:rsidR="001E5285" w:rsidRDefault="00504B41" w:rsidP="00504B41">
          <w:pPr>
            <w:pStyle w:val="9C12B62067AB4A8B996085EF32D8C494"/>
          </w:pPr>
          <w:r w:rsidRPr="00402518">
            <w:rPr>
              <w:rFonts w:cs="Times New Roman"/>
            </w:rPr>
            <w:t>[</w:t>
          </w:r>
          <w:r w:rsidRPr="00402518">
            <w:rPr>
              <w:rStyle w:val="YerTutucuMetni"/>
            </w:rPr>
            <w:t>Tarih]</w:t>
          </w:r>
        </w:p>
      </w:docPartBody>
    </w:docPart>
    <w:docPart>
      <w:docPartPr>
        <w:name w:val="B1B6C50003A74C35BA0014446D6C582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F75955C-1FCF-4D92-818A-1C3909ACB42D}"/>
      </w:docPartPr>
      <w:docPartBody>
        <w:p w:rsidR="008B5158" w:rsidRDefault="00BA0D58" w:rsidP="00BA0D58">
          <w:pPr>
            <w:pStyle w:val="B1B6C50003A74C35BA0014446D6C5829"/>
          </w:pPr>
          <w:r w:rsidRPr="00B973DD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B41"/>
    <w:rsid w:val="00082419"/>
    <w:rsid w:val="00173D4E"/>
    <w:rsid w:val="001E5285"/>
    <w:rsid w:val="00504B41"/>
    <w:rsid w:val="00585A3A"/>
    <w:rsid w:val="00631B48"/>
    <w:rsid w:val="008B5158"/>
    <w:rsid w:val="008F7FC9"/>
    <w:rsid w:val="00B25C1D"/>
    <w:rsid w:val="00BA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55E56D038FE84EA59BBCAD3B224B1BE4">
    <w:name w:val="55E56D038FE84EA59BBCAD3B224B1BE4"/>
    <w:rsid w:val="008B5158"/>
    <w:rPr>
      <w:kern w:val="2"/>
      <w14:ligatures w14:val="standardContextual"/>
    </w:rPr>
  </w:style>
  <w:style w:type="character" w:styleId="YerTutucuMetni">
    <w:name w:val="Placeholder Text"/>
    <w:uiPriority w:val="99"/>
    <w:semiHidden/>
    <w:rsid w:val="00B25C1D"/>
    <w:rPr>
      <w:rFonts w:cs="Times New Roman"/>
      <w:color w:val="808080"/>
    </w:rPr>
  </w:style>
  <w:style w:type="paragraph" w:customStyle="1" w:styleId="B1B6C50003A74C35BA0014446D6C5829">
    <w:name w:val="B1B6C50003A74C35BA0014446D6C5829"/>
    <w:rsid w:val="00BA0D58"/>
    <w:rPr>
      <w:kern w:val="2"/>
      <w14:ligatures w14:val="standardContextual"/>
    </w:rPr>
  </w:style>
  <w:style w:type="paragraph" w:customStyle="1" w:styleId="9C12B62067AB4A8B996085EF32D8C494">
    <w:name w:val="9C12B62067AB4A8B996085EF32D8C494"/>
    <w:rsid w:val="00504B41"/>
  </w:style>
  <w:style w:type="paragraph" w:customStyle="1" w:styleId="0D67ED9DEE06463EB63D2A4B7FA4F4BF">
    <w:name w:val="0D67ED9DEE06463EB63D2A4B7FA4F4BF"/>
    <w:rsid w:val="008B5158"/>
    <w:rPr>
      <w:kern w:val="2"/>
      <w14:ligatures w14:val="standardContextual"/>
    </w:rPr>
  </w:style>
  <w:style w:type="paragraph" w:customStyle="1" w:styleId="36CF456D136A4880BC3C432A587A342D">
    <w:name w:val="36CF456D136A4880BC3C432A587A342D"/>
    <w:rsid w:val="008B5158"/>
    <w:rPr>
      <w:kern w:val="2"/>
      <w14:ligatures w14:val="standardContextual"/>
    </w:rPr>
  </w:style>
  <w:style w:type="paragraph" w:customStyle="1" w:styleId="AF111C828D6943C7A5AD22D3289CC880">
    <w:name w:val="AF111C828D6943C7A5AD22D3289CC880"/>
    <w:rsid w:val="008B5158"/>
    <w:rPr>
      <w:kern w:val="2"/>
      <w14:ligatures w14:val="standardContextual"/>
    </w:rPr>
  </w:style>
  <w:style w:type="paragraph" w:customStyle="1" w:styleId="FDD0D2D463BE46AAB7C54D6FB8CAE9F6">
    <w:name w:val="FDD0D2D463BE46AAB7C54D6FB8CAE9F6"/>
    <w:rsid w:val="008B5158"/>
    <w:rPr>
      <w:kern w:val="2"/>
      <w14:ligatures w14:val="standardContextual"/>
    </w:rPr>
  </w:style>
  <w:style w:type="paragraph" w:customStyle="1" w:styleId="35109E13A4384BFE95C501F338775795">
    <w:name w:val="35109E13A4384BFE95C501F338775795"/>
    <w:rsid w:val="008B515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92C0D-4822-414C-959F-92546A12F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93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ivas_ens_mustafacigdem</cp:lastModifiedBy>
  <cp:revision>2</cp:revision>
  <dcterms:created xsi:type="dcterms:W3CDTF">2023-05-16T12:16:00Z</dcterms:created>
  <dcterms:modified xsi:type="dcterms:W3CDTF">2023-05-16T12:16:00Z</dcterms:modified>
</cp:coreProperties>
</file>